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490EA4D9" w:rsidR="005E25A6" w:rsidRPr="00641ED0" w:rsidRDefault="00B17914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Man of the Hour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26732A98" w:rsidR="005E25A6" w:rsidRPr="00A84708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3BE1DBEA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bring greetings from Pacelli, the current rising star.</w:t>
      </w:r>
    </w:p>
    <w:p w14:paraId="62BE6BAF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But you didn’t hear that from me, Sister Pascalina.</w:t>
      </w:r>
    </w:p>
    <w:p w14:paraId="3E3603F2" w14:textId="77777777" w:rsidR="00A84708" w:rsidRPr="00A84708" w:rsidRDefault="00A84708" w:rsidP="00A84708">
      <w:pPr>
        <w:pStyle w:val="NoSpacing"/>
        <w:rPr>
          <w:sz w:val="24"/>
          <w:szCs w:val="24"/>
        </w:rPr>
      </w:pPr>
    </w:p>
    <w:p w14:paraId="39423FEB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How wonderful, how is he?</w:t>
      </w:r>
    </w:p>
    <w:p w14:paraId="3D9AEE84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s he happy? Is he well?</w:t>
      </w:r>
    </w:p>
    <w:p w14:paraId="7BBD171D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need to know, please tell me that it’s so.</w:t>
      </w:r>
    </w:p>
    <w:p w14:paraId="202CB996" w14:textId="77777777" w:rsidR="00A84708" w:rsidRPr="00A84708" w:rsidRDefault="00A84708" w:rsidP="00A84708">
      <w:pPr>
        <w:pStyle w:val="NoSpacing"/>
        <w:rPr>
          <w:sz w:val="24"/>
          <w:szCs w:val="24"/>
        </w:rPr>
      </w:pPr>
    </w:p>
    <w:p w14:paraId="6ED86151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am passing through on my way to Rome.</w:t>
      </w:r>
    </w:p>
    <w:p w14:paraId="7E1A589B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The Vatican is like my second home.</w:t>
      </w:r>
    </w:p>
    <w:p w14:paraId="53C63FFF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 xml:space="preserve">I have been asked to </w:t>
      </w:r>
      <w:proofErr w:type="gramStart"/>
      <w:r w:rsidRPr="00A84708">
        <w:rPr>
          <w:sz w:val="24"/>
          <w:szCs w:val="24"/>
        </w:rPr>
        <w:t>make arrangements</w:t>
      </w:r>
      <w:proofErr w:type="gramEnd"/>
      <w:r w:rsidRPr="00A84708">
        <w:rPr>
          <w:sz w:val="24"/>
          <w:szCs w:val="24"/>
        </w:rPr>
        <w:t xml:space="preserve"> for you, Sister Pascalina. </w:t>
      </w:r>
    </w:p>
    <w:p w14:paraId="7792060E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 xml:space="preserve">For soon the day will come for you to return </w:t>
      </w:r>
    </w:p>
    <w:p w14:paraId="37FF40EC" w14:textId="09A756B0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 xml:space="preserve">and resume your affair, I meant your chores.  </w:t>
      </w:r>
    </w:p>
    <w:p w14:paraId="49BFBF03" w14:textId="77777777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But the time has come for me to take my leave now.</w:t>
      </w:r>
    </w:p>
    <w:p w14:paraId="6EA4C433" w14:textId="6C06D6A3" w:rsidR="00A84708" w:rsidRPr="00A84708" w:rsidRDefault="00A84708" w:rsidP="00A84708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Please don’t worry.</w:t>
      </w:r>
      <w:r>
        <w:rPr>
          <w:sz w:val="24"/>
          <w:szCs w:val="24"/>
        </w:rPr>
        <w:t xml:space="preserve"> </w:t>
      </w:r>
      <w:r w:rsidRPr="00A84708">
        <w:rPr>
          <w:sz w:val="24"/>
          <w:szCs w:val="24"/>
        </w:rPr>
        <w:t>I’m on the job now.</w:t>
      </w:r>
      <w:r>
        <w:rPr>
          <w:sz w:val="24"/>
          <w:szCs w:val="24"/>
        </w:rPr>
        <w:t xml:space="preserve"> </w:t>
      </w:r>
      <w:r w:rsidRPr="00A84708">
        <w:rPr>
          <w:sz w:val="24"/>
          <w:szCs w:val="24"/>
        </w:rPr>
        <w:t>You’re in good hands.</w:t>
      </w:r>
    </w:p>
    <w:p w14:paraId="2B35D499" w14:textId="77777777" w:rsidR="00A84708" w:rsidRPr="00A84708" w:rsidRDefault="00A84708" w:rsidP="005E25A6">
      <w:pPr>
        <w:rPr>
          <w:rFonts w:asciiTheme="minorHAnsi" w:hAnsiTheme="minorHAnsi" w:cstheme="minorHAnsi"/>
          <w:b/>
          <w:bCs/>
          <w:sz w:val="24"/>
        </w:rPr>
      </w:pPr>
    </w:p>
    <w:p w14:paraId="1989997D" w14:textId="6B40739C" w:rsidR="00361E3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When I was just a boy, my friends treated me like a banker.</w:t>
      </w:r>
    </w:p>
    <w:p w14:paraId="22A012F9" w14:textId="0B2B144F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 xml:space="preserve">I loaned them </w:t>
      </w:r>
      <w:proofErr w:type="gramStart"/>
      <w:r w:rsidRPr="00A84708">
        <w:rPr>
          <w:sz w:val="24"/>
          <w:szCs w:val="24"/>
        </w:rPr>
        <w:t>money</w:t>
      </w:r>
      <w:r w:rsidR="005D7B40">
        <w:rPr>
          <w:sz w:val="24"/>
          <w:szCs w:val="24"/>
        </w:rPr>
        <w:t>,</w:t>
      </w:r>
      <w:r w:rsidRPr="00A84708">
        <w:rPr>
          <w:sz w:val="24"/>
          <w:szCs w:val="24"/>
        </w:rPr>
        <w:t xml:space="preserve"> but</w:t>
      </w:r>
      <w:proofErr w:type="gramEnd"/>
      <w:r w:rsidRPr="00A84708">
        <w:rPr>
          <w:sz w:val="24"/>
          <w:szCs w:val="24"/>
        </w:rPr>
        <w:t xml:space="preserve"> charged very little interest.</w:t>
      </w:r>
    </w:p>
    <w:p w14:paraId="18174965" w14:textId="3F81B196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But now I know the world is my new playground.</w:t>
      </w:r>
    </w:p>
    <w:p w14:paraId="5DAF59F3" w14:textId="23CDEE04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am the one who people come to when they need money.</w:t>
      </w:r>
    </w:p>
    <w:p w14:paraId="2E30CBD9" w14:textId="32233929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know just what to say to make people like me.</w:t>
      </w:r>
    </w:p>
    <w:p w14:paraId="0C549AF0" w14:textId="04167D4B" w:rsidR="00B17914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 xml:space="preserve">I spread guilt or </w:t>
      </w:r>
      <w:r w:rsidR="007815A2">
        <w:rPr>
          <w:sz w:val="24"/>
          <w:szCs w:val="24"/>
        </w:rPr>
        <w:t xml:space="preserve">I </w:t>
      </w:r>
      <w:r w:rsidRPr="00A84708">
        <w:rPr>
          <w:sz w:val="24"/>
          <w:szCs w:val="24"/>
        </w:rPr>
        <w:t>lavish praise, whiche</w:t>
      </w:r>
      <w:r w:rsidR="00A84708">
        <w:rPr>
          <w:sz w:val="24"/>
          <w:szCs w:val="24"/>
        </w:rPr>
        <w:t>v</w:t>
      </w:r>
      <w:r w:rsidRPr="00A84708">
        <w:rPr>
          <w:sz w:val="24"/>
          <w:szCs w:val="24"/>
        </w:rPr>
        <w:t>er one works.</w:t>
      </w:r>
    </w:p>
    <w:p w14:paraId="0C0BE762" w14:textId="77777777" w:rsidR="00A84708" w:rsidRPr="00A84708" w:rsidRDefault="00A84708" w:rsidP="00361E34">
      <w:pPr>
        <w:pStyle w:val="NoSpacing"/>
        <w:rPr>
          <w:sz w:val="24"/>
          <w:szCs w:val="24"/>
        </w:rPr>
      </w:pPr>
    </w:p>
    <w:p w14:paraId="3E036308" w14:textId="56567A19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And now the stakes are high.</w:t>
      </w:r>
    </w:p>
    <w:p w14:paraId="2CCE9F4B" w14:textId="77777777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The church has sought me out to save them from corruption,</w:t>
      </w:r>
    </w:p>
    <w:p w14:paraId="4E96EA52" w14:textId="78D752FC" w:rsidR="00B17914" w:rsidRPr="00A84708" w:rsidRDefault="0015738B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G</w:t>
      </w:r>
      <w:r w:rsidR="00B17914" w:rsidRPr="00A84708">
        <w:rPr>
          <w:sz w:val="24"/>
          <w:szCs w:val="24"/>
        </w:rPr>
        <w:t>reed</w:t>
      </w:r>
      <w:r>
        <w:rPr>
          <w:sz w:val="24"/>
          <w:szCs w:val="24"/>
        </w:rPr>
        <w:t>,</w:t>
      </w:r>
      <w:r w:rsidR="00B17914" w:rsidRPr="00A84708">
        <w:rPr>
          <w:sz w:val="24"/>
          <w:szCs w:val="24"/>
        </w:rPr>
        <w:t xml:space="preserve"> and to pay for art collections.</w:t>
      </w:r>
    </w:p>
    <w:p w14:paraId="40242BE1" w14:textId="0887BD26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am the best. I have no competition.</w:t>
      </w:r>
    </w:p>
    <w:p w14:paraId="6F189B83" w14:textId="1A089900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When times are hard, they know to turn to the man who can’t lose.</w:t>
      </w:r>
    </w:p>
    <w:p w14:paraId="17EFFD10" w14:textId="77777777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f you need a lot of cash with no pesky questions asked,</w:t>
      </w:r>
    </w:p>
    <w:p w14:paraId="6C7D4027" w14:textId="0DB0A4CE" w:rsidR="00B17914" w:rsidRPr="00A84708" w:rsidRDefault="00706F9A" w:rsidP="00361E3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G</w:t>
      </w:r>
      <w:r w:rsidR="00B17914" w:rsidRPr="00A84708">
        <w:rPr>
          <w:sz w:val="24"/>
          <w:szCs w:val="24"/>
        </w:rPr>
        <w:t xml:space="preserve">ive me a call or send your driver. </w:t>
      </w:r>
    </w:p>
    <w:p w14:paraId="56E25669" w14:textId="1F5E26FF" w:rsidR="00B17914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n a Cadillac.</w:t>
      </w:r>
    </w:p>
    <w:p w14:paraId="7A0AC991" w14:textId="77777777" w:rsidR="00A84708" w:rsidRPr="00A84708" w:rsidRDefault="00A84708" w:rsidP="00361E34">
      <w:pPr>
        <w:pStyle w:val="NoSpacing"/>
        <w:rPr>
          <w:sz w:val="24"/>
          <w:szCs w:val="24"/>
        </w:rPr>
      </w:pPr>
    </w:p>
    <w:p w14:paraId="203C6D0F" w14:textId="4FABF87B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t doesn’t take a genius.</w:t>
      </w:r>
    </w:p>
    <w:p w14:paraId="136862B3" w14:textId="16DE4695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You can really trust me.</w:t>
      </w:r>
    </w:p>
    <w:p w14:paraId="684690E0" w14:textId="39E6DB94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’ve seen it all and how!</w:t>
      </w:r>
    </w:p>
    <w:p w14:paraId="68828B37" w14:textId="3FDBCFD4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Where’s the confessional?</w:t>
      </w:r>
    </w:p>
    <w:p w14:paraId="6EC0D2AD" w14:textId="3435FDE5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 xml:space="preserve">I like </w:t>
      </w:r>
      <w:r w:rsidR="0010670F">
        <w:rPr>
          <w:sz w:val="24"/>
          <w:szCs w:val="24"/>
        </w:rPr>
        <w:t>the</w:t>
      </w:r>
      <w:r w:rsidRPr="00A84708">
        <w:rPr>
          <w:sz w:val="24"/>
          <w:szCs w:val="24"/>
        </w:rPr>
        <w:t xml:space="preserve"> taste of danger.</w:t>
      </w:r>
    </w:p>
    <w:p w14:paraId="4FB7E7E1" w14:textId="416EF665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Success to me, no stranger.</w:t>
      </w:r>
    </w:p>
    <w:p w14:paraId="6491BC3A" w14:textId="7284D8A9" w:rsidR="00B17914" w:rsidRPr="00A84708" w:rsidRDefault="00B17914" w:rsidP="00361E34">
      <w:pPr>
        <w:pStyle w:val="NoSpacing"/>
        <w:rPr>
          <w:sz w:val="24"/>
          <w:szCs w:val="24"/>
        </w:rPr>
      </w:pPr>
      <w:r w:rsidRPr="00A84708">
        <w:rPr>
          <w:sz w:val="24"/>
          <w:szCs w:val="24"/>
        </w:rPr>
        <w:t>I am the man of the hour!</w:t>
      </w:r>
    </w:p>
    <w:p w14:paraId="4CEED159" w14:textId="77777777" w:rsidR="00B17914" w:rsidRDefault="00B17914" w:rsidP="00361E34">
      <w:pPr>
        <w:pStyle w:val="NoSpacing"/>
        <w:rPr>
          <w:sz w:val="28"/>
          <w:szCs w:val="28"/>
        </w:rPr>
      </w:pPr>
    </w:p>
    <w:p w14:paraId="584F5888" w14:textId="77042EAC" w:rsidR="00003FB8" w:rsidRDefault="00003FB8" w:rsidP="005E25A6">
      <w:pPr>
        <w:rPr>
          <w:rFonts w:asciiTheme="minorHAnsi" w:hAnsiTheme="minorHAnsi" w:cstheme="minorHAnsi"/>
          <w:b/>
          <w:bCs/>
          <w:sz w:val="24"/>
        </w:rPr>
      </w:pPr>
    </w:p>
    <w:p w14:paraId="0E365FC8" w14:textId="77777777" w:rsidR="0018773E" w:rsidRDefault="0018773E" w:rsidP="005E25A6">
      <w:pPr>
        <w:rPr>
          <w:rFonts w:asciiTheme="minorHAnsi" w:hAnsiTheme="minorHAnsi" w:cstheme="minorHAnsi"/>
          <w:b/>
          <w:bCs/>
          <w:sz w:val="24"/>
        </w:rPr>
      </w:pPr>
    </w:p>
    <w:p w14:paraId="33985834" w14:textId="77777777" w:rsidR="0018773E" w:rsidRDefault="0018773E" w:rsidP="0018773E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767C831A" w14:textId="77777777" w:rsidR="0018773E" w:rsidRDefault="0018773E" w:rsidP="0018773E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21BE6FD6" w14:textId="77777777" w:rsidR="0018773E" w:rsidRDefault="0018773E" w:rsidP="0018773E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5DD2D9FE" w14:textId="1E431DCC" w:rsidR="0018773E" w:rsidRPr="00641ED0" w:rsidRDefault="0018773E" w:rsidP="002F0568">
      <w:pPr>
        <w:jc w:val="both"/>
        <w:rPr>
          <w:rFonts w:asciiTheme="minorHAnsi" w:hAnsiTheme="minorHAnsi" w:cstheme="minorHAnsi"/>
          <w:b/>
          <w:bCs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18773E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6D58A" w14:textId="77777777" w:rsidR="009959B0" w:rsidRDefault="009959B0" w:rsidP="008733C6">
      <w:r>
        <w:separator/>
      </w:r>
    </w:p>
  </w:endnote>
  <w:endnote w:type="continuationSeparator" w:id="0">
    <w:p w14:paraId="58C27F07" w14:textId="77777777" w:rsidR="009959B0" w:rsidRDefault="009959B0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58EA5" w14:textId="77777777" w:rsidR="009959B0" w:rsidRDefault="009959B0" w:rsidP="008733C6">
      <w:r>
        <w:separator/>
      </w:r>
    </w:p>
  </w:footnote>
  <w:footnote w:type="continuationSeparator" w:id="0">
    <w:p w14:paraId="027E2555" w14:textId="77777777" w:rsidR="009959B0" w:rsidRDefault="009959B0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bmtQD8d5xRLQAAAA=="/>
  </w:docVars>
  <w:rsids>
    <w:rsidRoot w:val="005E25A6"/>
    <w:rsid w:val="00003FB8"/>
    <w:rsid w:val="000460DE"/>
    <w:rsid w:val="00082D73"/>
    <w:rsid w:val="0010670F"/>
    <w:rsid w:val="0015738B"/>
    <w:rsid w:val="0018773E"/>
    <w:rsid w:val="001C2244"/>
    <w:rsid w:val="001F0C55"/>
    <w:rsid w:val="00214921"/>
    <w:rsid w:val="0027336A"/>
    <w:rsid w:val="002A2E52"/>
    <w:rsid w:val="002F0568"/>
    <w:rsid w:val="00303D0D"/>
    <w:rsid w:val="00361E34"/>
    <w:rsid w:val="00391DF5"/>
    <w:rsid w:val="00413B6A"/>
    <w:rsid w:val="00427883"/>
    <w:rsid w:val="004E25B1"/>
    <w:rsid w:val="00510361"/>
    <w:rsid w:val="00524F12"/>
    <w:rsid w:val="00572B89"/>
    <w:rsid w:val="00577816"/>
    <w:rsid w:val="005D7B40"/>
    <w:rsid w:val="005E25A6"/>
    <w:rsid w:val="00641ED0"/>
    <w:rsid w:val="006B3839"/>
    <w:rsid w:val="00702E57"/>
    <w:rsid w:val="00706F9A"/>
    <w:rsid w:val="00761FA6"/>
    <w:rsid w:val="007815A2"/>
    <w:rsid w:val="007C6459"/>
    <w:rsid w:val="00856DC2"/>
    <w:rsid w:val="008733C6"/>
    <w:rsid w:val="008B74B6"/>
    <w:rsid w:val="008C4F40"/>
    <w:rsid w:val="009959B0"/>
    <w:rsid w:val="009B6989"/>
    <w:rsid w:val="00A3582C"/>
    <w:rsid w:val="00A84708"/>
    <w:rsid w:val="00B079D6"/>
    <w:rsid w:val="00B17914"/>
    <w:rsid w:val="00B837FE"/>
    <w:rsid w:val="00BE40CB"/>
    <w:rsid w:val="00BF444B"/>
    <w:rsid w:val="00C006B1"/>
    <w:rsid w:val="00C03921"/>
    <w:rsid w:val="00C118FC"/>
    <w:rsid w:val="00CE2A2D"/>
    <w:rsid w:val="00EB2CA4"/>
    <w:rsid w:val="00F07A07"/>
    <w:rsid w:val="00F60A91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61E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26</Words>
  <Characters>1360</Characters>
  <Application>Microsoft Office Word</Application>
  <DocSecurity>0</DocSecurity>
  <Lines>4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1</cp:revision>
  <cp:lastPrinted>2021-07-09T09:56:00Z</cp:lastPrinted>
  <dcterms:created xsi:type="dcterms:W3CDTF">2021-11-15T12:31:00Z</dcterms:created>
  <dcterms:modified xsi:type="dcterms:W3CDTF">2023-11-30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79952e76bdc320c452e7d6c6d69e6f281e4ff6c8ac91c9aef33443ee418d53</vt:lpwstr>
  </property>
</Properties>
</file>